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3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ตวชวด-งานอน-ๆ-ทไดรบมอบหมาย"/>
    <w:p>
      <w:pPr>
        <w:pStyle w:val="Heading1"/>
      </w:pPr>
      <w:r>
        <w:t xml:space="preserve">ตัวชี้วัด (งานอื่น ๆ ที่ได้รับมอบหมาย)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เมนูย่อย “งานอื่น ๆ ที่ได้รับมอบหมาย” ของระบบ “ตัวชี้วัด” ดังรูปภาพ</w:t>
      </w:r>
    </w:p>
    <w:p>
      <w:pPr>
        <w:pStyle w:val="CaptionedFigure"/>
      </w:pPr>
      <w:r>
        <w:drawing>
          <wp:inline>
            <wp:extent cx="3359216" cy="3407343"/>
            <wp:effectExtent b="0" l="0" r="0" t="0"/>
            <wp:docPr descr="รูปภาพที่ 9 – 10 เมนู “งานที่ได้รับมอบหมาย”" title="" id="20" name="Picture"/>
            <a:graphic>
              <a:graphicData uri="http://schemas.openxmlformats.org/drawingml/2006/picture">
                <pic:pic>
                  <pic:nvPicPr>
                    <pic:cNvPr descr="images/admin/chapter9/10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0 เมนู “งานที่ได้รับมอบหมาย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งานอื่น ๆ ที่ได้รับมอบหมาย” ระบบแสดงหน้า “รายการงานอื่น ๆ ที่ ได้รับมอบหมาย” โดยในหน้านี้จะไม่สามารถเพิ่มข้อมูลเองได้ ระบบจะทำการแสดงรายการงานอื่น ๆ ที่ได้รับมอบหมายมาจากระบบ “ผู้ขอรับการประเมิน (KPI)” ของระบบ “บริการเจ้าของข้อมูล” ที่ข้าราชการกรุงเทพมหานครสามัญเป็นผู้เพิ่มข้อมูลเพื่อขอประเมิน แต่ในหน้ารายการงานอื่น ๆ ที่ได้รับมอบหมายจะ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eye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ข้อมูลรายละเอียดงานอื่น ๆ ที่ได้รับมอบหมาย และ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elete-re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บรายการงานอื่น ๆ ที่ได้รับมอบหมายได้</w:t>
      </w:r>
    </w:p>
    <w:p>
      <w:pPr>
        <w:pStyle w:val="CaptionedFigure"/>
      </w:pPr>
      <w:r>
        <w:drawing>
          <wp:inline>
            <wp:extent cx="5943600" cy="2715050"/>
            <wp:effectExtent b="0" l="0" r="0" t="0"/>
            <wp:docPr descr="รูปภาพที่ 9 – 11 เมนู “งานอื่น ๆ ที่ได้รับมอบหมาย”" title="" id="29" name="Picture"/>
            <a:graphic>
              <a:graphicData uri="http://schemas.openxmlformats.org/drawingml/2006/picture">
                <pic:pic>
                  <pic:nvPicPr>
                    <pic:cNvPr descr="images/admin/chapter9/1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1 เมนู “งานอื่น ๆ ที่ได้รับมอบหมาย”</w:t>
      </w:r>
    </w:p>
    <w:p>
      <w:pPr>
        <w:pStyle w:val="BlockText"/>
      </w:pPr>
      <w:r>
        <w:t xml:space="preserve">หมายเลข 1 ช่องสำหรับแสดงจำนวนตัวชี้วัดตามแผนทั้งหมด</w:t>
      </w:r>
      <w:r>
        <w:br/>
      </w:r>
      <w:r>
        <w:t xml:space="preserve">หมายเลข 2 ช่องสำหรับแสดงจำนวนตัวชี้วัดตามตำแหน่งทั้งหมด</w:t>
      </w:r>
      <w:r>
        <w:br/>
      </w:r>
      <w:r>
        <w:t xml:space="preserve">หมายเลข 3 ช่องสำหรับแสดงจำนวนตัวชี้วัดงานอื่น ๆ ที่ได้รับมอบหมายทั้งหมด</w:t>
      </w:r>
      <w:r>
        <w:br/>
      </w:r>
      <w:r>
        <w:t xml:space="preserve">หมายเลข 4 ช่องสำหรับแสดงจำนวนตัวชี้ทั้งหมดรวมกัน</w:t>
      </w:r>
      <w:r>
        <w:br/>
      </w:r>
      <w:r>
        <w:t xml:space="preserve">หมายเลข 5 ช่องสำหรับคลิกเลือกปีงบประมาณเพื่อแสดงรายการตัวชี้วัดงานอื่น ๆ ที่ได้รับมอบหมาย</w:t>
      </w:r>
      <w:r>
        <w:br/>
      </w:r>
      <w:r>
        <w:t xml:space="preserve">หมายเลข 6 ช่องสำหรับคลิกเพื่อเลือกรอบการประเมินเพื่อแสดงรายการตัวชี้วัดวัดงานอื่น ๆ ที่ได้รับมอบหมาย</w:t>
      </w:r>
      <w:r>
        <w:br/>
      </w:r>
      <w:r>
        <w:t xml:space="preserve">หมายเลข 7 ช่องสำหรับแสดงข้อมูลรายการตัวชี้วัดวัดงานอื่น ๆ ที่ได้รับมอบหมาย</w:t>
      </w:r>
      <w:r>
        <w:br/>
      </w:r>
      <w:r>
        <w:t xml:space="preserve">หมายเลข 8 ไอคอนสำหรับคลิกเพื่อแสดงรายละเอียดข้อมูล และลบข้อมูลรายการตัวชี้วัดวัดงานอื่น ๆ ที่ได้รับมอบหมาย</w:t>
      </w:r>
      <w:r>
        <w:br/>
      </w:r>
      <w:r>
        <w:t xml:space="preserve">หมายเลข 9 ช่องสำหรับคลิกเพื่อกรอกข้อมูลค้นหารายการตัวชี้วัดวัดงานอื่น ๆ ที่ได้รับมอบหมาย</w:t>
      </w:r>
    </w:p>
    <w:p>
      <w:pPr>
        <w:pStyle w:val="Compact"/>
        <w:numPr>
          <w:ilvl w:val="0"/>
          <w:numId w:val="1003"/>
        </w:numPr>
      </w:pPr>
      <w:r>
        <w:t xml:space="preserve">การแสดงรายละเอียดข้อมูลตัวชี้วัดอื่น ๆ ที่ได้รับมอบหมายให้ทำการใช้เมาส์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eye-blu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อื่น ๆ ที่ได้รับมอบหมายที่ต้องการ ระบบจะทำการแสดงหน้า “รายละเอียดตัวชี้วัดตามตำแหน่ง” โดยไม่สามารถแก้ไขข้อมูลใด ๆ ได้</w:t>
      </w:r>
    </w:p>
    <w:p>
      <w:pPr>
        <w:pStyle w:val="CaptionedFigure"/>
      </w:pPr>
      <w:r>
        <w:drawing>
          <wp:inline>
            <wp:extent cx="5943600" cy="4928839"/>
            <wp:effectExtent b="0" l="0" r="0" t="0"/>
            <wp:docPr descr="รูปภาพที่ 9 – 12 รายละเอียดงานอื่น ๆ ที่ได้รับมอบหมาย" title="" id="34" name="Picture"/>
            <a:graphic>
              <a:graphicData uri="http://schemas.openxmlformats.org/drawingml/2006/picture">
                <pic:pic>
                  <pic:nvPicPr>
                    <pic:cNvPr descr="images/admin/chapter9/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12 รายละเอียดงานอื่น ๆ ที่ได้รับมอบหมาย</w:t>
      </w:r>
    </w:p>
    <w:p>
      <w:pPr>
        <w:pStyle w:val="Compact"/>
        <w:numPr>
          <w:ilvl w:val="0"/>
          <w:numId w:val="1004"/>
        </w:numPr>
      </w:pPr>
      <w:r>
        <w:t xml:space="preserve">การลบรายการข้อมูลตัวชี้วัดอื่น ๆ ที่ได้รับมอบหมายให้ทำการใช้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delete-re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ัวชี้วัดอื่น ๆ ที่ได้รับมอบหมายที่ต้องการ ระบบจะทำการแสดงหน้า “ยืนยันการลบข้อมูล” และทำการคลิกยืนยันการลบข้อมูล ระบบจะทำการลบรายการข้อมูลตัวชี้วัดงานอื่น ๆ ที่ได้รับมอบหมายทันที</w:t>
      </w:r>
    </w:p>
    <w:bookmarkEnd w:id="3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8:59:50Z</dcterms:created>
  <dcterms:modified xsi:type="dcterms:W3CDTF">2025-06-20T08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